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4EE619F9" w:rsidR="0007587A" w:rsidRDefault="0007587A" w:rsidP="0007587A">
      <w:pPr>
        <w:pStyle w:val="Title"/>
        <w:jc w:val="center"/>
      </w:pPr>
      <w:r w:rsidRPr="001D2867">
        <w:t>Living It</w:t>
      </w:r>
      <w:r w:rsidRPr="0007587A">
        <w:t xml:space="preserve"> Campaign</w:t>
      </w:r>
      <w:r w:rsidR="006536B1">
        <w:br/>
      </w:r>
      <w:r w:rsidR="00A445D5">
        <w:rPr>
          <w:rStyle w:val="Heading2Char"/>
        </w:rPr>
        <w:t>newsletter Article</w:t>
      </w:r>
    </w:p>
    <w:p w14:paraId="69571873" w14:textId="77777777" w:rsidR="00A445D5" w:rsidRDefault="00A445D5" w:rsidP="00A445D5"/>
    <w:p w14:paraId="06FEA654" w14:textId="02D740A7" w:rsidR="00A445D5" w:rsidRDefault="00A445D5" w:rsidP="00A445D5">
      <w:r w:rsidRPr="009E70B7">
        <w:rPr>
          <w:b/>
          <w:bCs/>
        </w:rPr>
        <w:t>Living It</w:t>
      </w:r>
      <w:r w:rsidRPr="00170E6B">
        <w:t xml:space="preserve"> is a four-week campaign aimed at challenging and inspiring us to try new pursuits in the four pillars of healthy longevity (Social, Intellectual, Physical and </w:t>
      </w:r>
      <w:r w:rsidR="008B3288">
        <w:t>Peace and Fulfillment</w:t>
      </w:r>
      <w:r w:rsidRPr="00170E6B">
        <w:t xml:space="preserve">). Focusing on one pillar per week, we encourage </w:t>
      </w:r>
      <w:r>
        <w:t>you</w:t>
      </w:r>
      <w:r w:rsidRPr="00170E6B">
        <w:t xml:space="preserve"> to try four new activities each week. </w:t>
      </w:r>
    </w:p>
    <w:p w14:paraId="723F8FF9" w14:textId="2AA1C644" w:rsidR="00A445D5" w:rsidRPr="00170E6B" w:rsidRDefault="00A445D5" w:rsidP="00A445D5">
      <w:pPr>
        <w:rPr>
          <w:rFonts w:eastAsia="Gungsuh"/>
        </w:rPr>
      </w:pPr>
      <w:r>
        <w:rPr>
          <w:rFonts w:eastAsia="@Gungsuh"/>
        </w:rPr>
        <w:t>As a p</w:t>
      </w:r>
      <w:r w:rsidRPr="00170E6B">
        <w:rPr>
          <w:rFonts w:eastAsia="@Gungsuh"/>
        </w:rPr>
        <w:t>articipant</w:t>
      </w:r>
      <w:r>
        <w:rPr>
          <w:rFonts w:eastAsia="@Gungsuh"/>
        </w:rPr>
        <w:t xml:space="preserve">, you will </w:t>
      </w:r>
      <w:r w:rsidRPr="00170E6B">
        <w:rPr>
          <w:rFonts w:eastAsia="@Gungsuh"/>
        </w:rPr>
        <w:t xml:space="preserve">record </w:t>
      </w:r>
      <w:r>
        <w:rPr>
          <w:rFonts w:eastAsia="@Gungsuh"/>
        </w:rPr>
        <w:t>your</w:t>
      </w:r>
      <w:r w:rsidRPr="00170E6B">
        <w:rPr>
          <w:rFonts w:eastAsia="@Gungsuh"/>
        </w:rPr>
        <w:t xml:space="preserve"> activity on the </w:t>
      </w:r>
      <w:r w:rsidRPr="00265BB8">
        <w:rPr>
          <w:rFonts w:eastAsia="Gungsuh"/>
          <w:i/>
        </w:rPr>
        <w:t xml:space="preserve">Living It </w:t>
      </w:r>
      <w:r w:rsidR="008B3288">
        <w:rPr>
          <w:rFonts w:eastAsia="Gungsuh"/>
          <w:i/>
        </w:rPr>
        <w:t xml:space="preserve">Challenges </w:t>
      </w:r>
      <w:r w:rsidR="008B3288">
        <w:rPr>
          <w:rFonts w:eastAsia="Gungsuh"/>
          <w:iCs/>
        </w:rPr>
        <w:t>document</w:t>
      </w:r>
      <w:r w:rsidRPr="00170E6B">
        <w:rPr>
          <w:rFonts w:eastAsia="@Gungsuh"/>
        </w:rPr>
        <w:t xml:space="preserve">. At the end of the month, residents, team members, family members and the greater community can participate in </w:t>
      </w:r>
      <w:r>
        <w:rPr>
          <w:rFonts w:eastAsia="@Gungsuh"/>
        </w:rPr>
        <w:t>a</w:t>
      </w:r>
      <w:r w:rsidRPr="00170E6B">
        <w:rPr>
          <w:rFonts w:eastAsia="@Gungsuh"/>
        </w:rPr>
        <w:t xml:space="preserve"> group discussion about the experience and, as a group, celebrate successes.</w:t>
      </w:r>
    </w:p>
    <w:p w14:paraId="0B832AC9" w14:textId="77777777" w:rsidR="00A445D5" w:rsidRPr="00A445D5" w:rsidRDefault="00A445D5" w:rsidP="00A445D5">
      <w:r w:rsidRPr="00170E6B">
        <w:t xml:space="preserve">As we age, our brains </w:t>
      </w:r>
      <w:proofErr w:type="gramStart"/>
      <w:r w:rsidRPr="00170E6B">
        <w:t>are able to</w:t>
      </w:r>
      <w:proofErr w:type="gramEnd"/>
      <w:r w:rsidRPr="00170E6B">
        <w:t xml:space="preserve"> make new connections as we learn and try new things.  Our goal is </w:t>
      </w:r>
      <w:r w:rsidRPr="00A445D5">
        <w:t>to inspire continued growth by trying new things not only during this campaign, but throughout the year.</w:t>
      </w:r>
    </w:p>
    <w:p w14:paraId="0DA0FDBD" w14:textId="77777777" w:rsidR="00A445D5" w:rsidRPr="00A445D5" w:rsidRDefault="00A445D5" w:rsidP="00A445D5">
      <w:r w:rsidRPr="00A445D5">
        <w:t>[</w:t>
      </w:r>
      <w:r w:rsidRPr="00A445D5">
        <w:rPr>
          <w:rStyle w:val="SubtitleChar"/>
        </w:rPr>
        <w:t>If your organization has selected a specific shared purpose or motivation for the Living It campaign, share it here.]</w:t>
      </w:r>
    </w:p>
    <w:p w14:paraId="630C8C5D" w14:textId="77777777" w:rsidR="00A445D5" w:rsidRPr="00A445D5" w:rsidRDefault="00A445D5" w:rsidP="00A445D5">
      <w:r w:rsidRPr="00A445D5">
        <w:t>[</w:t>
      </w:r>
      <w:r w:rsidRPr="00A445D5">
        <w:rPr>
          <w:rStyle w:val="SubtitleChar"/>
        </w:rPr>
        <w:t>If your organization has is encouraging participants to share human capital by leading or planning a program, share the opportunity here.]</w:t>
      </w:r>
    </w:p>
    <w:p w14:paraId="6EE80360" w14:textId="77777777" w:rsidR="00A445D5" w:rsidRPr="00A445D5" w:rsidRDefault="00A445D5" w:rsidP="00A445D5">
      <w:r w:rsidRPr="00A445D5">
        <w:t>Get ready for a month filled with fun and inspiration to try new things!</w:t>
      </w:r>
    </w:p>
    <w:p w14:paraId="55D65F1A" w14:textId="77777777" w:rsidR="00A445D5" w:rsidRPr="00170E6B" w:rsidRDefault="00A445D5" w:rsidP="00A445D5">
      <w:r w:rsidRPr="00A445D5">
        <w:t>Sign-up to join Living It today to receive your own tracking sheet! [</w:t>
      </w:r>
      <w:r w:rsidRPr="00A445D5">
        <w:rPr>
          <w:rStyle w:val="SubtitleChar"/>
        </w:rPr>
        <w:t>Include information about signing up for this campaign and your kick-off event here.</w:t>
      </w:r>
      <w:r w:rsidRPr="00A445D5">
        <w:t>]</w:t>
      </w:r>
      <w:r w:rsidRPr="00170E6B">
        <w:t xml:space="preserve"> </w:t>
      </w:r>
    </w:p>
    <w:p w14:paraId="1C0B5192" w14:textId="77777777" w:rsidR="00A445D5" w:rsidRPr="00170E6B" w:rsidRDefault="00A445D5" w:rsidP="00A445D5">
      <w:pPr>
        <w:rPr>
          <w:rFonts w:ascii="Times New Roman" w:hAnsi="Times New Roman" w:cs="Times New Roman"/>
          <w:bCs/>
        </w:rPr>
      </w:pPr>
    </w:p>
    <w:p w14:paraId="28C0C29A" w14:textId="77777777" w:rsidR="0007587A" w:rsidRPr="0007587A" w:rsidRDefault="0007587A" w:rsidP="00A445D5"/>
    <w:sectPr w:rsidR="0007587A" w:rsidRPr="0007587A" w:rsidSect="009316C8">
      <w:footerReference w:type="default" r:id="rId10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B0D124" w14:textId="77777777" w:rsidR="00860B03" w:rsidRDefault="00860B03" w:rsidP="00AC1219">
      <w:pPr>
        <w:spacing w:after="0" w:line="240" w:lineRule="auto"/>
      </w:pPr>
      <w:r>
        <w:separator/>
      </w:r>
    </w:p>
  </w:endnote>
  <w:endnote w:type="continuationSeparator" w:id="0">
    <w:p w14:paraId="657881D6" w14:textId="77777777" w:rsidR="00860B03" w:rsidRDefault="00860B03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@Gungsuh">
    <w:charset w:val="81"/>
    <w:family w:val="roman"/>
    <w:pitch w:val="variable"/>
    <w:sig w:usb0="B00002AF" w:usb1="69D77CFB" w:usb2="00000030" w:usb3="00000000" w:csb0="000800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0D4BF" w14:textId="77777777" w:rsidR="00860B03" w:rsidRDefault="00860B03" w:rsidP="00AC1219">
      <w:pPr>
        <w:spacing w:after="0" w:line="240" w:lineRule="auto"/>
      </w:pPr>
      <w:r>
        <w:separator/>
      </w:r>
    </w:p>
  </w:footnote>
  <w:footnote w:type="continuationSeparator" w:id="0">
    <w:p w14:paraId="32F19DFA" w14:textId="77777777" w:rsidR="00860B03" w:rsidRDefault="00860B03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1607A6"/>
    <w:rsid w:val="001D2867"/>
    <w:rsid w:val="00236472"/>
    <w:rsid w:val="002D323E"/>
    <w:rsid w:val="002F6C1D"/>
    <w:rsid w:val="003F6470"/>
    <w:rsid w:val="00426352"/>
    <w:rsid w:val="004D024C"/>
    <w:rsid w:val="006536B1"/>
    <w:rsid w:val="007743E5"/>
    <w:rsid w:val="008436AF"/>
    <w:rsid w:val="00860B03"/>
    <w:rsid w:val="00897030"/>
    <w:rsid w:val="008B3288"/>
    <w:rsid w:val="008F2E56"/>
    <w:rsid w:val="009021A0"/>
    <w:rsid w:val="009316C8"/>
    <w:rsid w:val="00952F9D"/>
    <w:rsid w:val="00957EFA"/>
    <w:rsid w:val="0098446F"/>
    <w:rsid w:val="009E70B7"/>
    <w:rsid w:val="00A445D5"/>
    <w:rsid w:val="00AC1219"/>
    <w:rsid w:val="00AE67F0"/>
    <w:rsid w:val="00B67643"/>
    <w:rsid w:val="00D22275"/>
    <w:rsid w:val="00E01593"/>
    <w:rsid w:val="00F11117"/>
    <w:rsid w:val="00F4234A"/>
    <w:rsid w:val="00FA0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5d7c57-f217-4c91-a592-825cc7a3238f">
      <UserInfo>
        <DisplayName/>
        <AccountId xsi:nil="true"/>
        <AccountType/>
      </UserInfo>
    </SharedWithUsers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01C7FC-B19D-4065-A8BD-B5FB4819489C}">
  <ds:schemaRefs>
    <ds:schemaRef ds:uri="http://schemas.microsoft.com/office/2006/metadata/properties"/>
    <ds:schemaRef ds:uri="http://schemas.microsoft.com/office/infopath/2007/PartnerControls"/>
    <ds:schemaRef ds:uri="2a5d7c57-f217-4c91-a592-825cc7a3238f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DA95F839-62BE-4872-926B-E38EB9D83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B948FB-0D27-4D40-BCBD-55030EE979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Pat Lewis</cp:lastModifiedBy>
  <cp:revision>7</cp:revision>
  <dcterms:created xsi:type="dcterms:W3CDTF">2020-12-22T22:54:00Z</dcterms:created>
  <dcterms:modified xsi:type="dcterms:W3CDTF">2020-12-2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  <property fmtid="{D5CDD505-2E9C-101B-9397-08002B2CF9AE}" pid="3" name="ComplianceAssetId">
    <vt:lpwstr/>
  </property>
</Properties>
</file>